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1fb046524c795d53dc7cbd277e98421e88c140b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65. Акт приёма-передачи арендуемого помещен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тавляется непосредственно при осмотре, передаче, приемке или расчете. Документ должен фиксировать наблюдаемые факты, а не правовые выводы, и подписываться всеми присутствующими либо содержать отметку об отказе от подписи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ники составления: [ФИО / наименования, представители и основания полномочий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: [адрес, площадь, кадастровый или условный номер]</w:t>
      </w:r>
    </w:p>
    <w:bookmarkEnd w:id="22"/>
    <w:bookmarkStart w:id="30" w:name="Xb79ae9422d637a1152662bf98678cb9eacb69aa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АКТ ПРИЁМА-ПЕРЕДАЧИ АРЕНДУЕМОГО ПОМЕЩЕНИЯ</w:t>
      </w:r>
    </w:p>
    <w:bookmarkStart w:id="23" w:name="основание-составл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снование составл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стоящий документ составлен в связи с акт приёма-передачи арендуемого помещения в отношении объекта: нежилое помещение площадью 184,6 кв. м по адресу: г. Москва, ул. Профсоюзная, д. 88, помещение 4/1, кадастровый номер 77:06:0004003:5112. Основанием являются [договор / уведомление / назначенная дата осмотра / требование стороны].</w:t>
      </w:r>
    </w:p>
    <w:bookmarkEnd w:id="23"/>
    <w:bookmarkStart w:id="24" w:name="участники-и-процедур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Участники и процедур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ники прибыли в согласованное время. Личность и полномочия проверены. Другой стороне было направлено уведомление от [дата] с указанием времени, места и цели осмотра. При неявке или отказе от подписи это фиксируется с указанием способа вызова и присутствующих свидетелей.</w:t>
      </w:r>
    </w:p>
    <w:bookmarkEnd w:id="24"/>
    <w:bookmarkStart w:id="25" w:name="установленные-фак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фак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5"/>
    <w:bookmarkStart w:id="26" w:name="детальная-фикс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Детальная фиксация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67"/>
        <w:gridCol w:w="1250"/>
        <w:gridCol w:w="1250"/>
        <w:gridCol w:w="1250"/>
        <w:gridCol w:w="1250"/>
        <w:gridCol w:w="125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№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Элемент / помеще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актическое состоя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Измерение / документ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ото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Требуемое действие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 без оценочных слов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 / норма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устранить / передать / проверить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</w:tbl>
    <w:bookmarkEnd w:id="26"/>
    <w:bookmarkStart w:id="27" w:name="итог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Итоги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фиксировать фактическое состояние объекта, показания приборов учета, переданные ключи и докумен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становить срок устранения перечисленных замечаний и порядок повторного осмот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иложить фотофиксацию, схемы, измерения и иные материалы как неотъемлемую часть акта.</w:t>
      </w:r>
    </w:p>
    <w:bookmarkEnd w:id="27"/>
    <w:bookmarkStart w:id="28" w:name="приложения-к-акту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Приложения к акту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ототаблица на [количество] листах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хема объекта с указанием мест фиксаци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казания приборов учета и перечень ключей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Копия уведомления о проведении осмот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ные документы: [перечень].</w:t>
      </w:r>
    </w:p>
    <w:bookmarkEnd w:id="28"/>
    <w:bookmarkStart w:id="29" w:name="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Участни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Подпис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Замечани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изложены отдельно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отказ от подписи зафиксирован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улировки «плохо», «некачественно» и «не соответствует» без измерений, фотографий и привязки к конкретному месту слабо доказательны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дносторонний акт должен содержать сведения о вызове другой стороны, ее неявке или отказе от подпис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Исправления и дополнения подписываются всеми участниками; пустые строки перечеркиваются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0Z</dcterms:created>
  <dcterms:modified xsi:type="dcterms:W3CDTF">2026-07-18T09:18:4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